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644B2" w14:textId="0A33BBB0" w:rsidR="006A7872" w:rsidRPr="000E1F73" w:rsidRDefault="00455FC1" w:rsidP="000E1F73">
      <w:pPr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Flooding Questionnaire </w:t>
      </w:r>
      <w:r w:rsidR="000E1F73">
        <w:rPr>
          <w:b/>
          <w:bCs/>
          <w:sz w:val="24"/>
          <w:szCs w:val="28"/>
        </w:rPr>
        <w:t>set</w:t>
      </w:r>
      <w:r>
        <w:rPr>
          <w:b/>
          <w:bCs/>
          <w:sz w:val="24"/>
          <w:szCs w:val="28"/>
        </w:rPr>
        <w:t>.doc</w:t>
      </w:r>
    </w:p>
    <w:tbl>
      <w:tblPr>
        <w:tblStyle w:val="Tabela-Siatka31"/>
        <w:tblW w:w="0" w:type="auto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486"/>
        <w:gridCol w:w="1486"/>
        <w:gridCol w:w="5103"/>
      </w:tblGrid>
      <w:tr w:rsidR="000E1F73" w:rsidRPr="00CB1BA6" w14:paraId="00993D1B" w14:textId="77777777" w:rsidTr="000E1F73">
        <w:trPr>
          <w:trHeight w:val="803"/>
          <w:jc w:val="center"/>
        </w:trPr>
        <w:tc>
          <w:tcPr>
            <w:tcW w:w="1486" w:type="dxa"/>
            <w:vAlign w:val="center"/>
          </w:tcPr>
          <w:p w14:paraId="24CC6655" w14:textId="2EEEE09B" w:rsidR="000E1F73" w:rsidRPr="00CB1BA6" w:rsidRDefault="000E1F73" w:rsidP="0049342C">
            <w:pPr>
              <w:spacing w:after="0" w:line="240" w:lineRule="auto"/>
              <w:jc w:val="center"/>
              <w:rPr>
                <w:rFonts w:eastAsia="Calibri" w:cs="Times New Roman"/>
                <w:b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b/>
                <w:sz w:val="16"/>
                <w:szCs w:val="16"/>
                <w:lang w:val="en-US"/>
              </w:rPr>
              <w:t>Form name</w:t>
            </w:r>
          </w:p>
        </w:tc>
        <w:tc>
          <w:tcPr>
            <w:tcW w:w="1486" w:type="dxa"/>
            <w:vAlign w:val="center"/>
          </w:tcPr>
          <w:p w14:paraId="5361E1E2" w14:textId="77777777" w:rsidR="000E1F73" w:rsidRDefault="000E1F73" w:rsidP="0049342C">
            <w:pPr>
              <w:spacing w:after="0" w:line="240" w:lineRule="auto"/>
              <w:jc w:val="center"/>
              <w:rPr>
                <w:rFonts w:eastAsia="Calibri" w:cs="Times New Roman"/>
                <w:b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b/>
                <w:sz w:val="16"/>
                <w:szCs w:val="16"/>
                <w:lang w:val="en-US"/>
              </w:rPr>
              <w:t>Reporting Units</w:t>
            </w:r>
          </w:p>
          <w:p w14:paraId="507EA05F" w14:textId="561088ED" w:rsidR="000E1F73" w:rsidRPr="00CB1BA6" w:rsidRDefault="000E1F73" w:rsidP="0049342C">
            <w:pPr>
              <w:spacing w:after="0" w:line="240" w:lineRule="auto"/>
              <w:jc w:val="center"/>
              <w:rPr>
                <w:rFonts w:eastAsia="Calibri" w:cs="Times New Roman"/>
                <w:b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b/>
                <w:sz w:val="16"/>
                <w:szCs w:val="16"/>
                <w:lang w:val="en-US"/>
              </w:rPr>
              <w:t>(data format)</w:t>
            </w:r>
          </w:p>
        </w:tc>
        <w:tc>
          <w:tcPr>
            <w:tcW w:w="5103" w:type="dxa"/>
            <w:vAlign w:val="center"/>
          </w:tcPr>
          <w:p w14:paraId="725CC5F9" w14:textId="77777777" w:rsidR="000E1F73" w:rsidRDefault="000E1F73" w:rsidP="0049342C">
            <w:pPr>
              <w:spacing w:after="0" w:line="240" w:lineRule="auto"/>
              <w:jc w:val="center"/>
              <w:rPr>
                <w:rFonts w:eastAsia="Calibri" w:cs="Times New Roman"/>
                <w:b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b/>
                <w:sz w:val="16"/>
                <w:szCs w:val="16"/>
                <w:lang w:val="en-US"/>
              </w:rPr>
              <w:t>Questions</w:t>
            </w:r>
          </w:p>
          <w:p w14:paraId="7566B777" w14:textId="7422D14A" w:rsidR="000E1F73" w:rsidRPr="000E1F73" w:rsidRDefault="000E1F73" w:rsidP="0049342C">
            <w:pPr>
              <w:spacing w:after="0" w:line="240" w:lineRule="auto"/>
              <w:jc w:val="center"/>
              <w:rPr>
                <w:rFonts w:eastAsia="Calibri" w:cs="Times New Roman"/>
                <w:bCs/>
                <w:i/>
                <w:iCs/>
                <w:sz w:val="16"/>
                <w:szCs w:val="16"/>
                <w:lang w:val="en-US"/>
              </w:rPr>
            </w:pPr>
            <w:r w:rsidRPr="000E1F73">
              <w:rPr>
                <w:rFonts w:eastAsia="Calibri" w:cs="Times New Roman"/>
                <w:bCs/>
                <w:i/>
                <w:iCs/>
                <w:sz w:val="16"/>
                <w:szCs w:val="16"/>
                <w:lang w:val="en-US"/>
              </w:rPr>
              <w:t>- if the data are not collected automatically by the form, then it is necessary to add information about the time and date</w:t>
            </w:r>
          </w:p>
        </w:tc>
      </w:tr>
      <w:tr w:rsidR="000E1F73" w:rsidRPr="00CB1BA6" w14:paraId="34862891" w14:textId="77777777" w:rsidTr="00336C4F">
        <w:trPr>
          <w:trHeight w:val="2381"/>
          <w:jc w:val="center"/>
        </w:trPr>
        <w:tc>
          <w:tcPr>
            <w:tcW w:w="1486" w:type="dxa"/>
            <w:vAlign w:val="center"/>
          </w:tcPr>
          <w:p w14:paraId="2D35DAB2" w14:textId="77777777" w:rsidR="000E1F73" w:rsidRDefault="000E1F73" w:rsidP="000E1F73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Precipitation</w:t>
            </w:r>
          </w:p>
          <w:p w14:paraId="5B5F1937" w14:textId="5E8FB242" w:rsidR="000E1F73" w:rsidRPr="000E1F73" w:rsidRDefault="000E1F73" w:rsidP="000E1F73">
            <w:pPr>
              <w:spacing w:after="0" w:line="240" w:lineRule="auto"/>
              <w:jc w:val="center"/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&lt;obligatory&gt;</w:t>
            </w:r>
          </w:p>
        </w:tc>
        <w:tc>
          <w:tcPr>
            <w:tcW w:w="1486" w:type="dxa"/>
            <w:vAlign w:val="center"/>
          </w:tcPr>
          <w:p w14:paraId="3E3B2D82" w14:textId="6FF1BF5C" w:rsidR="000E1F73" w:rsidRPr="00CB1BA6" w:rsidRDefault="000E1F73" w:rsidP="000E1F73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escription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text)</w:t>
            </w:r>
          </w:p>
        </w:tc>
        <w:tc>
          <w:tcPr>
            <w:tcW w:w="5103" w:type="dxa"/>
            <w:vAlign w:val="center"/>
          </w:tcPr>
          <w:p w14:paraId="24EC663D" w14:textId="77777777" w:rsidR="000E1F73" w:rsidRDefault="000E1F73" w:rsidP="000E1F73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 or description)</w:t>
            </w:r>
          </w:p>
          <w:p w14:paraId="6F0BB73D" w14:textId="77777777" w:rsidR="000E1F73" w:rsidRDefault="000E1F73" w:rsidP="000E1F73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many days ago was the last rainfall?</w:t>
            </w:r>
          </w:p>
          <w:p w14:paraId="1919E3F2" w14:textId="77777777" w:rsidR="000E1F73" w:rsidRDefault="000E1F73" w:rsidP="000E1F73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long was this rainfall (in minutes)?</w:t>
            </w:r>
          </w:p>
          <w:p w14:paraId="68F11B21" w14:textId="77777777" w:rsidR="000E1F73" w:rsidRDefault="000E1F73" w:rsidP="000E1F73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would you describe this rain (drizzle, normal rain, heavy rain, etc.)?</w:t>
            </w:r>
          </w:p>
          <w:p w14:paraId="1141CEF3" w14:textId="77777777" w:rsidR="000E1F73" w:rsidRDefault="000E1F73" w:rsidP="000E1F73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often it rains in your area? (almost never, several times per month, several times per week)</w:t>
            </w:r>
          </w:p>
          <w:p w14:paraId="72C88A12" w14:textId="77777777" w:rsidR="000E1F73" w:rsidRDefault="000E1F73" w:rsidP="000E1F73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</w:p>
          <w:p w14:paraId="1E0EB017" w14:textId="634F806E" w:rsidR="00336C4F" w:rsidRPr="000E1F73" w:rsidRDefault="00336C4F" w:rsidP="000E1F73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hyperlink r:id="rId8" w:history="1">
              <w:r w:rsidRPr="006A7872">
                <w:rPr>
                  <w:rStyle w:val="Hipercze"/>
                  <w:rFonts w:ascii="Bahnschrift" w:eastAsia="Bahnschrift" w:hAnsi="Bahnschrift" w:cs="Bahnschrift"/>
                  <w:color w:val="F6A200"/>
                  <w:sz w:val="16"/>
                  <w:szCs w:val="16"/>
                </w:rPr>
                <w:t>https://docs.google.com/forms/d/1wK9w408Cj2L9p6OgsGTo-5Z-0KsUED1QO7OrT7OItwM/viewform?edit_requested=true</w:t>
              </w:r>
            </w:hyperlink>
          </w:p>
        </w:tc>
      </w:tr>
      <w:tr w:rsidR="000E1F73" w:rsidRPr="00CB1BA6" w14:paraId="36C2C9DB" w14:textId="77777777" w:rsidTr="0048218A">
        <w:trPr>
          <w:trHeight w:val="3515"/>
          <w:jc w:val="center"/>
        </w:trPr>
        <w:tc>
          <w:tcPr>
            <w:tcW w:w="1486" w:type="dxa"/>
            <w:vAlign w:val="center"/>
          </w:tcPr>
          <w:p w14:paraId="344EB73A" w14:textId="778A6F80" w:rsidR="000E1F73" w:rsidRPr="00CB1BA6" w:rsidRDefault="000E1F73" w:rsidP="000E1F73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Infiltration</w:t>
            </w:r>
          </w:p>
        </w:tc>
        <w:tc>
          <w:tcPr>
            <w:tcW w:w="1486" w:type="dxa"/>
            <w:vAlign w:val="center"/>
          </w:tcPr>
          <w:p w14:paraId="19CF0939" w14:textId="0E88F8C9" w:rsidR="000E1F73" w:rsidRPr="00CB1BA6" w:rsidRDefault="000E1F73" w:rsidP="000E1F73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Scal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numbers)</w:t>
            </w:r>
          </w:p>
        </w:tc>
        <w:tc>
          <w:tcPr>
            <w:tcW w:w="5103" w:type="dxa"/>
            <w:vAlign w:val="center"/>
          </w:tcPr>
          <w:p w14:paraId="4810DAC4" w14:textId="3A5F58C8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t>s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t>)</w:t>
            </w:r>
          </w:p>
          <w:p w14:paraId="424B648C" w14:textId="500BF58D" w:rsidR="0048218A" w:rsidRPr="0048218A" w:rsidRDefault="0048218A" w:rsidP="0048218A">
            <w:pPr>
              <w:spacing w:after="60" w:line="240" w:lineRule="auto"/>
              <w:jc w:val="left"/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</w:pP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On a scale of 1 to 3:</w:t>
            </w:r>
          </w:p>
          <w:p w14:paraId="49A5632D" w14:textId="1782E0DB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notice puddles after the rain? (1 – no, 2 – sometimes, 3 – always)</w:t>
            </w:r>
          </w:p>
          <w:p w14:paraId="68DA843F" w14:textId="7C027954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Is the ground around you dry now? (1 – no, 2 – I don’t know, 3 – yes)</w:t>
            </w:r>
          </w:p>
          <w:p w14:paraId="221048FE" w14:textId="1D062FA8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have a lot of impervious area (buildings, parking, roads, etc.) around you? (1 – no, 2 – I don’t know, 3 – yes)</w:t>
            </w:r>
          </w:p>
          <w:p w14:paraId="65CD0586" w14:textId="7C3D2481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have a lot of green area (grass, wood, park, etc.) around you? (1 – no, 2 – I don’t know, 3 – yes)</w:t>
            </w:r>
          </w:p>
          <w:p w14:paraId="50AE64DE" w14:textId="578099A7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have a lot of water (rivers, reservoirs, etc.) around you? (1 – no, 2 – I don’t know, 3 – yes)</w:t>
            </w:r>
          </w:p>
          <w:p w14:paraId="0559C9F0" w14:textId="77777777" w:rsidR="0048218A" w:rsidRDefault="0048218A" w:rsidP="0048218A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</w:p>
          <w:p w14:paraId="0E99A104" w14:textId="76574F5B" w:rsidR="000E1F73" w:rsidRPr="00CB1BA6" w:rsidRDefault="0048218A" w:rsidP="0048218A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hyperlink r:id="rId9" w:history="1">
              <w:r w:rsidRPr="00056E3F">
                <w:rPr>
                  <w:rStyle w:val="Hipercze"/>
                  <w:rFonts w:ascii="Bahnschrift" w:eastAsia="Bahnschrift" w:hAnsi="Bahnschrift" w:cs="Bahnschrift"/>
                  <w:color w:val="F6A200"/>
                  <w:sz w:val="16"/>
                  <w:szCs w:val="16"/>
                </w:rPr>
                <w:t>https://docs.google.com/forms/d/1smotGK8xWxp3unEaJh5ZfuZmQXilBNnnrXmHnqK5zj8/viewform?edit_requested=true</w:t>
              </w:r>
            </w:hyperlink>
          </w:p>
        </w:tc>
      </w:tr>
      <w:tr w:rsidR="0048218A" w:rsidRPr="00CB1BA6" w14:paraId="5E7B6055" w14:textId="77777777" w:rsidTr="00051995">
        <w:trPr>
          <w:trHeight w:val="2041"/>
          <w:jc w:val="center"/>
        </w:trPr>
        <w:tc>
          <w:tcPr>
            <w:tcW w:w="1486" w:type="dxa"/>
            <w:vAlign w:val="center"/>
          </w:tcPr>
          <w:p w14:paraId="0A6CCCA4" w14:textId="0CF8D0C1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Sewage system</w:t>
            </w:r>
          </w:p>
        </w:tc>
        <w:tc>
          <w:tcPr>
            <w:tcW w:w="1486" w:type="dxa"/>
            <w:vAlign w:val="center"/>
          </w:tcPr>
          <w:p w14:paraId="69C6A143" w14:textId="7A75418E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Scal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numbers)</w:t>
            </w:r>
          </w:p>
        </w:tc>
        <w:tc>
          <w:tcPr>
            <w:tcW w:w="5103" w:type="dxa"/>
            <w:vAlign w:val="center"/>
          </w:tcPr>
          <w:p w14:paraId="3AC014A7" w14:textId="76DDC40C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)</w:t>
            </w:r>
          </w:p>
          <w:p w14:paraId="75E52F85" w14:textId="4BC7B956" w:rsidR="0048218A" w:rsidRPr="0048218A" w:rsidRDefault="0048218A" w:rsidP="0048218A">
            <w:pPr>
              <w:spacing w:after="60" w:line="240" w:lineRule="auto"/>
              <w:jc w:val="left"/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</w:pP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On a scale of 1 to 3</w:t>
            </w:r>
            <w:r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 xml:space="preserve"> (1 – no, 2 – I don’t know, 3 – yes)</w:t>
            </w: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:</w:t>
            </w:r>
          </w:p>
          <w:p w14:paraId="745CEDE2" w14:textId="06C83D8C" w:rsidR="0048218A" w:rsidRDefault="0048218A" w:rsidP="0048218A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have sewage wells in your area?</w:t>
            </w:r>
          </w:p>
          <w:p w14:paraId="4AEDE8B8" w14:textId="719B183F" w:rsidR="0048218A" w:rsidRDefault="001501C6" w:rsidP="0048218A">
            <w:pPr>
              <w:pStyle w:val="Akapitzlist"/>
              <w:numPr>
                <w:ilvl w:val="0"/>
                <w:numId w:val="38"/>
              </w:numPr>
              <w:spacing w:after="60" w:line="240" w:lineRule="auto"/>
              <w:ind w:left="397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(</w:t>
            </w:r>
            <w:proofErr w:type="gramStart"/>
            <w:r>
              <w:rPr>
                <w:rFonts w:eastAsia="Calibri" w:cs="Times New Roman"/>
                <w:sz w:val="16"/>
                <w:szCs w:val="16"/>
                <w:lang w:val="en-US"/>
              </w:rPr>
              <w:t>if</w:t>
            </w:r>
            <w:proofErr w:type="gramEnd"/>
            <w:r>
              <w:rPr>
                <w:rFonts w:eastAsia="Calibri" w:cs="Times New Roman"/>
                <w:sz w:val="16"/>
                <w:szCs w:val="16"/>
                <w:lang w:val="en-US"/>
              </w:rPr>
              <w:t xml:space="preserve"> yes) Are the wells usually clean?</w:t>
            </w:r>
          </w:p>
          <w:p w14:paraId="65FE11A3" w14:textId="086EBD2D" w:rsidR="001501C6" w:rsidRDefault="001501C6" w:rsidP="0048218A">
            <w:pPr>
              <w:pStyle w:val="Akapitzlist"/>
              <w:numPr>
                <w:ilvl w:val="0"/>
                <w:numId w:val="38"/>
              </w:numPr>
              <w:spacing w:after="60" w:line="240" w:lineRule="auto"/>
              <w:ind w:left="397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(</w:t>
            </w:r>
            <w:proofErr w:type="gramStart"/>
            <w:r>
              <w:rPr>
                <w:rFonts w:eastAsia="Calibri" w:cs="Times New Roman"/>
                <w:sz w:val="16"/>
                <w:szCs w:val="16"/>
                <w:lang w:val="en-US"/>
              </w:rPr>
              <w:t>if</w:t>
            </w:r>
            <w:proofErr w:type="gramEnd"/>
            <w:r>
              <w:rPr>
                <w:rFonts w:eastAsia="Calibri" w:cs="Times New Roman"/>
                <w:sz w:val="16"/>
                <w:szCs w:val="16"/>
                <w:lang w:val="en-US"/>
              </w:rPr>
              <w:t xml:space="preserve"> yes) Are the wells clean now?</w:t>
            </w:r>
          </w:p>
          <w:p w14:paraId="233EB738" w14:textId="77777777" w:rsidR="0048218A" w:rsidRDefault="0048218A" w:rsidP="0048218A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</w:p>
          <w:p w14:paraId="01596B70" w14:textId="4BC217E0" w:rsidR="0048218A" w:rsidRPr="00CB1BA6" w:rsidRDefault="001501C6" w:rsidP="0048218A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hyperlink r:id="rId10" w:history="1">
              <w:r w:rsidRPr="00455FC1">
                <w:rPr>
                  <w:rStyle w:val="Hipercze"/>
                  <w:rFonts w:ascii="Bahnschrift" w:eastAsia="Bahnschrift" w:hAnsi="Bahnschrift" w:cs="Bahnschrift"/>
                  <w:color w:val="F6A200"/>
                  <w:sz w:val="16"/>
                  <w:szCs w:val="16"/>
                </w:rPr>
                <w:t>https://docs.google.com/forms/d/1cGl6JWTX8kBHBDA7mKWZcuJvEmxRfDsnfHc3d6Q00KQ/viewform?edit_requested=true</w:t>
              </w:r>
            </w:hyperlink>
          </w:p>
        </w:tc>
      </w:tr>
      <w:tr w:rsidR="0048218A" w:rsidRPr="00CB1BA6" w14:paraId="177B9177" w14:textId="77777777" w:rsidTr="00051995">
        <w:trPr>
          <w:trHeight w:val="2494"/>
          <w:jc w:val="center"/>
        </w:trPr>
        <w:tc>
          <w:tcPr>
            <w:tcW w:w="1486" w:type="dxa"/>
            <w:vAlign w:val="center"/>
          </w:tcPr>
          <w:p w14:paraId="3944D316" w14:textId="36BB51F3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Water level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  <w:t>(reservoir)</w:t>
            </w:r>
          </w:p>
        </w:tc>
        <w:tc>
          <w:tcPr>
            <w:tcW w:w="1486" w:type="dxa"/>
            <w:vAlign w:val="center"/>
          </w:tcPr>
          <w:p w14:paraId="3E2B8302" w14:textId="57E78E1A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Scal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numbers)</w:t>
            </w:r>
          </w:p>
        </w:tc>
        <w:tc>
          <w:tcPr>
            <w:tcW w:w="5103" w:type="dxa"/>
            <w:vAlign w:val="center"/>
          </w:tcPr>
          <w:p w14:paraId="7E9728D0" w14:textId="77777777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)</w:t>
            </w:r>
          </w:p>
          <w:p w14:paraId="0805AED3" w14:textId="77777777" w:rsidR="00051995" w:rsidRPr="0048218A" w:rsidRDefault="00051995" w:rsidP="00051995">
            <w:pPr>
              <w:spacing w:after="60" w:line="240" w:lineRule="auto"/>
              <w:jc w:val="left"/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</w:pP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On a scale of 1 to 3:</w:t>
            </w:r>
          </w:p>
          <w:p w14:paraId="5D10807C" w14:textId="50A82ACB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is the water level (1 – lower, 2 – normal, 3 – higher)?</w:t>
            </w:r>
          </w:p>
          <w:p w14:paraId="5D1DF8DA" w14:textId="2ADD6DF0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often the water changes? (1 – almost never, 2 – several times per month, 3 – several times per week)</w:t>
            </w:r>
          </w:p>
          <w:p w14:paraId="38518F1A" w14:textId="09087D1F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Are there any measurement devices (1 – no devices, 2 – in the reservoir, 3 – around the reservoir)?</w:t>
            </w:r>
          </w:p>
          <w:p w14:paraId="43684FFF" w14:textId="77777777" w:rsidR="00051995" w:rsidRPr="00051995" w:rsidRDefault="00051995" w:rsidP="00051995">
            <w:pPr>
              <w:spacing w:after="6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</w:p>
          <w:p w14:paraId="093A2A75" w14:textId="26D6821E" w:rsidR="0048218A" w:rsidRPr="00CB1BA6" w:rsidRDefault="00051995" w:rsidP="00051995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hyperlink r:id="rId11" w:history="1">
              <w:r w:rsidRPr="00455FC1">
                <w:rPr>
                  <w:rStyle w:val="Hipercze"/>
                  <w:rFonts w:ascii="Bahnschrift" w:eastAsia="Bahnschrift" w:hAnsi="Bahnschrift" w:cs="Bahnschrift"/>
                  <w:color w:val="F6A200"/>
                  <w:sz w:val="16"/>
                  <w:szCs w:val="16"/>
                </w:rPr>
                <w:t>https://docs.google.com/forms/d/1Z6mnJ4iXjMXf6AriJwgC6mRGnwXYxX1cIMe4WaEZ_zE/viewform?edit_requested=true</w:t>
              </w:r>
            </w:hyperlink>
          </w:p>
        </w:tc>
      </w:tr>
      <w:tr w:rsidR="0048218A" w:rsidRPr="00CB1BA6" w14:paraId="0BD8169E" w14:textId="77777777" w:rsidTr="00511500">
        <w:trPr>
          <w:trHeight w:val="2494"/>
          <w:jc w:val="center"/>
        </w:trPr>
        <w:tc>
          <w:tcPr>
            <w:tcW w:w="1486" w:type="dxa"/>
            <w:vAlign w:val="center"/>
          </w:tcPr>
          <w:p w14:paraId="05E2AA74" w14:textId="26D77448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Water level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  <w:t>(river)</w:t>
            </w:r>
          </w:p>
        </w:tc>
        <w:tc>
          <w:tcPr>
            <w:tcW w:w="1486" w:type="dxa"/>
            <w:vAlign w:val="center"/>
          </w:tcPr>
          <w:p w14:paraId="7A88449B" w14:textId="77FBE141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Scal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numbers)</w:t>
            </w:r>
          </w:p>
        </w:tc>
        <w:tc>
          <w:tcPr>
            <w:tcW w:w="5103" w:type="dxa"/>
            <w:vAlign w:val="center"/>
          </w:tcPr>
          <w:p w14:paraId="6AAAB976" w14:textId="77777777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)</w:t>
            </w:r>
          </w:p>
          <w:p w14:paraId="3299CA4C" w14:textId="77777777" w:rsidR="00051995" w:rsidRPr="0048218A" w:rsidRDefault="00051995" w:rsidP="00051995">
            <w:pPr>
              <w:spacing w:after="60" w:line="240" w:lineRule="auto"/>
              <w:jc w:val="left"/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</w:pP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On a scale of 1 to 3:</w:t>
            </w:r>
          </w:p>
          <w:p w14:paraId="50F284B3" w14:textId="77777777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is the water level (1 – lower, 2 – normal, 3 – higher)?</w:t>
            </w:r>
          </w:p>
          <w:p w14:paraId="02D99E9F" w14:textId="77777777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often the water changes? (1 – almost never, 2 – several times per month, 3 – several times per week)</w:t>
            </w:r>
          </w:p>
          <w:p w14:paraId="71A6FA33" w14:textId="2EA96C9C" w:rsidR="00051995" w:rsidRDefault="00051995" w:rsidP="0005199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Are there any measurement devices (1 – no devices, 2 – in the r</w:t>
            </w:r>
            <w:r w:rsidR="00B8437F">
              <w:rPr>
                <w:rFonts w:eastAsia="Calibri" w:cs="Times New Roman"/>
                <w:sz w:val="16"/>
                <w:szCs w:val="16"/>
                <w:lang w:val="en-US"/>
              </w:rPr>
              <w:t>iv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t>r, 3 – around the r</w:t>
            </w:r>
            <w:r w:rsidR="00B8437F">
              <w:rPr>
                <w:rFonts w:eastAsia="Calibri" w:cs="Times New Roman"/>
                <w:sz w:val="16"/>
                <w:szCs w:val="16"/>
                <w:lang w:val="en-US"/>
              </w:rPr>
              <w:t>iv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t>r)?</w:t>
            </w:r>
          </w:p>
          <w:p w14:paraId="2DD95876" w14:textId="77777777" w:rsidR="00051995" w:rsidRPr="00051995" w:rsidRDefault="00051995" w:rsidP="00051995">
            <w:pPr>
              <w:spacing w:after="6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</w:p>
          <w:p w14:paraId="4E0408F2" w14:textId="321F9B33" w:rsidR="0048218A" w:rsidRPr="00CB1BA6" w:rsidRDefault="00B8437F" w:rsidP="00051995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hyperlink r:id="rId12" w:history="1">
              <w:r w:rsidRPr="00B1671D">
                <w:rPr>
                  <w:rStyle w:val="Hipercze"/>
                  <w:rFonts w:ascii="Bahnschrift" w:eastAsia="Bahnschrift" w:hAnsi="Bahnschrift" w:cs="Bahnschrift"/>
                  <w:color w:val="F6A200"/>
                  <w:sz w:val="16"/>
                  <w:szCs w:val="16"/>
                </w:rPr>
                <w:t>https://docs.google.com/forms/d/1gqZ0q7u8pIj48RgS_IaQzArW_uHvCVyPBXzT4RiF8JE/viewform?edit_requested=true</w:t>
              </w:r>
            </w:hyperlink>
          </w:p>
        </w:tc>
      </w:tr>
      <w:tr w:rsidR="0048218A" w:rsidRPr="00CB1BA6" w14:paraId="55B2EB40" w14:textId="77777777" w:rsidTr="00256AAB">
        <w:trPr>
          <w:trHeight w:val="3969"/>
          <w:jc w:val="center"/>
        </w:trPr>
        <w:tc>
          <w:tcPr>
            <w:tcW w:w="1486" w:type="dxa"/>
            <w:vAlign w:val="center"/>
          </w:tcPr>
          <w:p w14:paraId="6923FC02" w14:textId="6CA87972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lastRenderedPageBreak/>
              <w:t>Surface runoff</w:t>
            </w:r>
          </w:p>
        </w:tc>
        <w:tc>
          <w:tcPr>
            <w:tcW w:w="1486" w:type="dxa"/>
            <w:vAlign w:val="center"/>
          </w:tcPr>
          <w:p w14:paraId="7BE851AF" w14:textId="7A84A894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Scale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numbers)</w:t>
            </w:r>
          </w:p>
        </w:tc>
        <w:tc>
          <w:tcPr>
            <w:tcW w:w="5103" w:type="dxa"/>
            <w:vAlign w:val="center"/>
          </w:tcPr>
          <w:p w14:paraId="6D0B4DA8" w14:textId="77777777" w:rsidR="00EA7F86" w:rsidRDefault="00EA7F86" w:rsidP="00EA7F86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)</w:t>
            </w:r>
          </w:p>
          <w:p w14:paraId="65AF276E" w14:textId="77777777" w:rsidR="00EA7F86" w:rsidRPr="0048218A" w:rsidRDefault="00EA7F86" w:rsidP="00EA7F86">
            <w:pPr>
              <w:spacing w:after="60" w:line="240" w:lineRule="auto"/>
              <w:jc w:val="left"/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</w:pP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On a scale of 1 to 3:</w:t>
            </w:r>
          </w:p>
          <w:p w14:paraId="0B889B7A" w14:textId="579C02C1" w:rsidR="00EA7F86" w:rsidRDefault="00EA7F86" w:rsidP="00EA7F86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often do you notice flooding in your area? (1 – almost never, 2 – several times per month, 3 – several times per week)</w:t>
            </w:r>
          </w:p>
          <w:p w14:paraId="12C15C1C" w14:textId="6DAFF4BB" w:rsidR="00EA7F86" w:rsidRDefault="00EA7F86" w:rsidP="00EA7F86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often do you see the surface runoff or water flowing down the street? (1 – almost never, 2 – several times per month, 3 – several times per week)</w:t>
            </w:r>
          </w:p>
          <w:p w14:paraId="124C9D54" w14:textId="2D479024" w:rsidR="00EA7F86" w:rsidRDefault="00EA7F86" w:rsidP="00EA7F86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long after the rain started can you see the surface runoff in your area (1 – rain and surface runoff end at the same time, 3 – a few hours)?</w:t>
            </w:r>
          </w:p>
          <w:p w14:paraId="1EF747E9" w14:textId="23423EFA" w:rsidR="00EA7F86" w:rsidRDefault="00EA7F86" w:rsidP="00EA7F86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long after the rain is over can you see the surface runoff in your area (1 – rain and surface runoff end at the same time, 2 – an hour, 3 – a few hours)?</w:t>
            </w:r>
          </w:p>
          <w:p w14:paraId="0F8E6FCB" w14:textId="77777777" w:rsidR="00EA7F86" w:rsidRPr="00051995" w:rsidRDefault="00EA7F86" w:rsidP="00EA7F86">
            <w:pPr>
              <w:spacing w:after="6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</w:p>
          <w:p w14:paraId="612EA669" w14:textId="1290C29E" w:rsidR="0048218A" w:rsidRPr="00CB1BA6" w:rsidRDefault="00EA7F86" w:rsidP="00EA7F86">
            <w:pPr>
              <w:spacing w:after="0" w:line="240" w:lineRule="auto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hyperlink r:id="rId13" w:history="1">
              <w:r w:rsidRPr="00B1671D">
                <w:rPr>
                  <w:rStyle w:val="Hipercze"/>
                  <w:rFonts w:ascii="Bahnschrift" w:eastAsia="Bahnschrift" w:hAnsi="Bahnschrift" w:cs="Bahnschrift"/>
                  <w:color w:val="F6A200"/>
                  <w:sz w:val="16"/>
                  <w:szCs w:val="16"/>
                </w:rPr>
                <w:t>https://docs.google.com/forms/d/15N_XA4VzfG_cjWjZ2EBlX7BPPOorKb0VZJpM10I3BCQ/viewform?edit_requested=true</w:t>
              </w:r>
            </w:hyperlink>
          </w:p>
        </w:tc>
      </w:tr>
      <w:tr w:rsidR="0048218A" w:rsidRPr="00CB1BA6" w14:paraId="369744BB" w14:textId="77777777" w:rsidTr="00256AAB">
        <w:trPr>
          <w:trHeight w:val="2381"/>
          <w:jc w:val="center"/>
        </w:trPr>
        <w:tc>
          <w:tcPr>
            <w:tcW w:w="1486" w:type="dxa"/>
            <w:vAlign w:val="center"/>
          </w:tcPr>
          <w:p w14:paraId="1A805C27" w14:textId="298B565D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Basin description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&lt;obligatory&gt;</w:t>
            </w:r>
          </w:p>
        </w:tc>
        <w:tc>
          <w:tcPr>
            <w:tcW w:w="1486" w:type="dxa"/>
            <w:vAlign w:val="center"/>
          </w:tcPr>
          <w:p w14:paraId="4BF7DFAC" w14:textId="5034A102" w:rsidR="0048218A" w:rsidRPr="00CB1BA6" w:rsidRDefault="0048218A" w:rsidP="0048218A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escription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text, photos)</w:t>
            </w:r>
          </w:p>
        </w:tc>
        <w:tc>
          <w:tcPr>
            <w:tcW w:w="5103" w:type="dxa"/>
            <w:vAlign w:val="center"/>
          </w:tcPr>
          <w:p w14:paraId="20FBB007" w14:textId="72A9460B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t xml:space="preserve"> and description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t>)</w:t>
            </w:r>
          </w:p>
          <w:p w14:paraId="729CC4EC" w14:textId="595BA1BD" w:rsidR="00256AAB" w:rsidRPr="0048218A" w:rsidRDefault="00256AAB" w:rsidP="00256AAB">
            <w:pPr>
              <w:spacing w:after="60" w:line="240" w:lineRule="auto"/>
              <w:jc w:val="left"/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Describe your area</w:t>
            </w:r>
            <w:r w:rsidRPr="0048218A">
              <w:rPr>
                <w:rFonts w:eastAsia="Calibri" w:cs="Times New Roman"/>
                <w:b/>
                <w:bCs/>
                <w:color w:val="06507A"/>
                <w:sz w:val="16"/>
                <w:szCs w:val="16"/>
                <w:lang w:val="en-US"/>
              </w:rPr>
              <w:t>:</w:t>
            </w:r>
          </w:p>
          <w:p w14:paraId="033B7D69" w14:textId="2A2D7162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Urbanized or natural?</w:t>
            </w:r>
          </w:p>
          <w:p w14:paraId="1C46D95F" w14:textId="644C4B0B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escribe more precisely what do you see around you (for natural basins: what kind of wood, agricultural, etc. | for urbanized basins: single-family houses, skyscrapers, a small park, etc.).</w:t>
            </w:r>
          </w:p>
          <w:p w14:paraId="650DDC24" w14:textId="78192C9E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Are there any reservoirs or rivers? How close?</w:t>
            </w:r>
          </w:p>
          <w:p w14:paraId="73704F18" w14:textId="549794B6" w:rsidR="0048218A" w:rsidRP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If possible, attach photos.</w:t>
            </w:r>
          </w:p>
        </w:tc>
      </w:tr>
      <w:tr w:rsidR="00256AAB" w:rsidRPr="00CB1BA6" w14:paraId="10836660" w14:textId="77777777" w:rsidTr="000E1F73">
        <w:trPr>
          <w:trHeight w:val="283"/>
          <w:jc w:val="center"/>
        </w:trPr>
        <w:tc>
          <w:tcPr>
            <w:tcW w:w="1486" w:type="dxa"/>
            <w:vAlign w:val="center"/>
          </w:tcPr>
          <w:p w14:paraId="638F768B" w14:textId="034970DA" w:rsidR="00256AAB" w:rsidRPr="00CB1BA6" w:rsidRDefault="00256AAB" w:rsidP="00256AAB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Retention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  <w:t>(NBS)</w:t>
            </w:r>
          </w:p>
        </w:tc>
        <w:tc>
          <w:tcPr>
            <w:tcW w:w="1486" w:type="dxa"/>
            <w:vAlign w:val="center"/>
          </w:tcPr>
          <w:p w14:paraId="64347AE5" w14:textId="7A63A0AC" w:rsidR="00256AAB" w:rsidRPr="00CB1BA6" w:rsidRDefault="00256AAB" w:rsidP="00256AAB">
            <w:pPr>
              <w:spacing w:after="0" w:line="240" w:lineRule="auto"/>
              <w:jc w:val="center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escription</w:t>
            </w:r>
            <w:r>
              <w:rPr>
                <w:rFonts w:eastAsia="Calibri" w:cs="Times New Roman"/>
                <w:sz w:val="16"/>
                <w:szCs w:val="16"/>
                <w:lang w:val="en-US"/>
              </w:rPr>
              <w:br/>
            </w:r>
            <w:r w:rsidRPr="000E1F73">
              <w:rPr>
                <w:rFonts w:eastAsia="Calibri" w:cs="Times New Roman"/>
                <w:i/>
                <w:iCs/>
                <w:sz w:val="16"/>
                <w:szCs w:val="16"/>
                <w:lang w:val="en-US"/>
              </w:rPr>
              <w:t>(text, photos)</w:t>
            </w:r>
          </w:p>
        </w:tc>
        <w:tc>
          <w:tcPr>
            <w:tcW w:w="5103" w:type="dxa"/>
            <w:vAlign w:val="center"/>
          </w:tcPr>
          <w:p w14:paraId="54BD4DEA" w14:textId="151B13CC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Location (GPS coordinates)</w:t>
            </w:r>
          </w:p>
          <w:p w14:paraId="5835D1B3" w14:textId="7CA7DAD4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How do you understand the natural retention of the basin?</w:t>
            </w:r>
          </w:p>
          <w:p w14:paraId="2A79A819" w14:textId="77777777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have any places like this around you? Please describe it.</w:t>
            </w:r>
          </w:p>
          <w:p w14:paraId="594D0ABB" w14:textId="77777777" w:rsid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Do you see the places where we could create natural retention? How (please describe your idea)?</w:t>
            </w:r>
          </w:p>
          <w:p w14:paraId="69DE4ED6" w14:textId="30E571EA" w:rsidR="00256AAB" w:rsidRPr="00256AAB" w:rsidRDefault="00256AAB" w:rsidP="00256AAB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170" w:hanging="170"/>
              <w:contextualSpacing w:val="0"/>
              <w:jc w:val="left"/>
              <w:rPr>
                <w:rFonts w:eastAsia="Calibri" w:cs="Times New Roman"/>
                <w:sz w:val="16"/>
                <w:szCs w:val="16"/>
                <w:lang w:val="en-US"/>
              </w:rPr>
            </w:pPr>
            <w:r>
              <w:rPr>
                <w:rFonts w:eastAsia="Calibri" w:cs="Times New Roman"/>
                <w:sz w:val="16"/>
                <w:szCs w:val="16"/>
                <w:lang w:val="en-US"/>
              </w:rPr>
              <w:t>If possible, attach photos.</w:t>
            </w:r>
          </w:p>
        </w:tc>
      </w:tr>
    </w:tbl>
    <w:p w14:paraId="79FAA523" w14:textId="77777777" w:rsidR="00975708" w:rsidRPr="00B1671D" w:rsidRDefault="00975708" w:rsidP="00B1671D">
      <w:pPr>
        <w:rPr>
          <w:sz w:val="12"/>
          <w:szCs w:val="14"/>
        </w:rPr>
      </w:pPr>
    </w:p>
    <w:sectPr w:rsidR="00975708" w:rsidRPr="00B1671D" w:rsidSect="00125A2F">
      <w:headerReference w:type="default" r:id="rId14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1C526" w14:textId="77777777" w:rsidR="00634F6A" w:rsidRDefault="00634F6A" w:rsidP="00125A2F">
      <w:pPr>
        <w:spacing w:after="0" w:line="240" w:lineRule="auto"/>
      </w:pPr>
      <w:r>
        <w:separator/>
      </w:r>
    </w:p>
  </w:endnote>
  <w:endnote w:type="continuationSeparator" w:id="0">
    <w:p w14:paraId="2B7B469E" w14:textId="77777777" w:rsidR="00634F6A" w:rsidRDefault="00634F6A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Bahnschrif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97FCB" w14:textId="77777777" w:rsidR="00634F6A" w:rsidRDefault="00634F6A" w:rsidP="00125A2F">
      <w:pPr>
        <w:spacing w:after="0" w:line="240" w:lineRule="auto"/>
      </w:pPr>
      <w:r>
        <w:separator/>
      </w:r>
    </w:p>
  </w:footnote>
  <w:footnote w:type="continuationSeparator" w:id="0">
    <w:p w14:paraId="149320A4" w14:textId="77777777" w:rsidR="00634F6A" w:rsidRDefault="00634F6A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F32895"/>
    <w:multiLevelType w:val="hybridMultilevel"/>
    <w:tmpl w:val="1D7A509A"/>
    <w:lvl w:ilvl="0" w:tplc="EAD69798">
      <w:start w:val="1"/>
      <w:numFmt w:val="bullet"/>
      <w:lvlText w:val=""/>
      <w:lvlJc w:val="left"/>
      <w:pPr>
        <w:ind w:left="890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5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D47721"/>
    <w:multiLevelType w:val="hybridMultilevel"/>
    <w:tmpl w:val="DAE0432C"/>
    <w:lvl w:ilvl="0" w:tplc="6040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507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2856269">
    <w:abstractNumId w:val="1"/>
  </w:num>
  <w:num w:numId="2" w16cid:durableId="1446339806">
    <w:abstractNumId w:val="21"/>
  </w:num>
  <w:num w:numId="3" w16cid:durableId="1865708998">
    <w:abstractNumId w:val="10"/>
  </w:num>
  <w:num w:numId="4" w16cid:durableId="1190878754">
    <w:abstractNumId w:val="8"/>
  </w:num>
  <w:num w:numId="5" w16cid:durableId="1035545569">
    <w:abstractNumId w:val="4"/>
  </w:num>
  <w:num w:numId="6" w16cid:durableId="1791053585">
    <w:abstractNumId w:val="22"/>
  </w:num>
  <w:num w:numId="7" w16cid:durableId="62413400">
    <w:abstractNumId w:val="15"/>
  </w:num>
  <w:num w:numId="8" w16cid:durableId="1937516188">
    <w:abstractNumId w:val="26"/>
  </w:num>
  <w:num w:numId="9" w16cid:durableId="548231006">
    <w:abstractNumId w:val="5"/>
  </w:num>
  <w:num w:numId="10" w16cid:durableId="1154562574">
    <w:abstractNumId w:val="16"/>
  </w:num>
  <w:num w:numId="11" w16cid:durableId="1064913073">
    <w:abstractNumId w:val="28"/>
  </w:num>
  <w:num w:numId="12" w16cid:durableId="2137677558">
    <w:abstractNumId w:val="27"/>
  </w:num>
  <w:num w:numId="13" w16cid:durableId="1342855294">
    <w:abstractNumId w:val="2"/>
  </w:num>
  <w:num w:numId="14" w16cid:durableId="1399085081">
    <w:abstractNumId w:val="17"/>
  </w:num>
  <w:num w:numId="15" w16cid:durableId="1705203796">
    <w:abstractNumId w:val="3"/>
  </w:num>
  <w:num w:numId="16" w16cid:durableId="1279066203">
    <w:abstractNumId w:val="9"/>
  </w:num>
  <w:num w:numId="17" w16cid:durableId="1744177766">
    <w:abstractNumId w:val="35"/>
  </w:num>
  <w:num w:numId="18" w16cid:durableId="576788005">
    <w:abstractNumId w:val="19"/>
  </w:num>
  <w:num w:numId="19" w16cid:durableId="1065446787">
    <w:abstractNumId w:val="29"/>
  </w:num>
  <w:num w:numId="20" w16cid:durableId="1851213750">
    <w:abstractNumId w:val="36"/>
  </w:num>
  <w:num w:numId="21" w16cid:durableId="116343347">
    <w:abstractNumId w:val="11"/>
  </w:num>
  <w:num w:numId="22" w16cid:durableId="586771700">
    <w:abstractNumId w:val="6"/>
  </w:num>
  <w:num w:numId="23" w16cid:durableId="2047438345">
    <w:abstractNumId w:val="0"/>
  </w:num>
  <w:num w:numId="24" w16cid:durableId="132867525">
    <w:abstractNumId w:val="32"/>
  </w:num>
  <w:num w:numId="25" w16cid:durableId="694113182">
    <w:abstractNumId w:val="12"/>
  </w:num>
  <w:num w:numId="26" w16cid:durableId="886257678">
    <w:abstractNumId w:val="31"/>
  </w:num>
  <w:num w:numId="27" w16cid:durableId="1332491085">
    <w:abstractNumId w:val="18"/>
  </w:num>
  <w:num w:numId="28" w16cid:durableId="1869444029">
    <w:abstractNumId w:val="33"/>
  </w:num>
  <w:num w:numId="29" w16cid:durableId="1799454040">
    <w:abstractNumId w:val="23"/>
  </w:num>
  <w:num w:numId="30" w16cid:durableId="1245803913">
    <w:abstractNumId w:val="13"/>
  </w:num>
  <w:num w:numId="31" w16cid:durableId="105122599">
    <w:abstractNumId w:val="34"/>
  </w:num>
  <w:num w:numId="32" w16cid:durableId="1356813334">
    <w:abstractNumId w:val="37"/>
  </w:num>
  <w:num w:numId="33" w16cid:durableId="2108885342">
    <w:abstractNumId w:val="7"/>
  </w:num>
  <w:num w:numId="34" w16cid:durableId="148326806">
    <w:abstractNumId w:val="25"/>
  </w:num>
  <w:num w:numId="35" w16cid:durableId="536894871">
    <w:abstractNumId w:val="14"/>
  </w:num>
  <w:num w:numId="36" w16cid:durableId="1851531311">
    <w:abstractNumId w:val="20"/>
  </w:num>
  <w:num w:numId="37" w16cid:durableId="627012297">
    <w:abstractNumId w:val="30"/>
  </w:num>
  <w:num w:numId="38" w16cid:durableId="122679486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51995"/>
    <w:rsid w:val="00056E3F"/>
    <w:rsid w:val="000A7AF3"/>
    <w:rsid w:val="000E1F73"/>
    <w:rsid w:val="00125A2F"/>
    <w:rsid w:val="001351A0"/>
    <w:rsid w:val="001501C6"/>
    <w:rsid w:val="001879F4"/>
    <w:rsid w:val="001D62D5"/>
    <w:rsid w:val="00256AAB"/>
    <w:rsid w:val="00336C4F"/>
    <w:rsid w:val="00346B1B"/>
    <w:rsid w:val="003A4948"/>
    <w:rsid w:val="004009F1"/>
    <w:rsid w:val="00455FC1"/>
    <w:rsid w:val="0048218A"/>
    <w:rsid w:val="00511500"/>
    <w:rsid w:val="0058383B"/>
    <w:rsid w:val="00634F6A"/>
    <w:rsid w:val="006A7872"/>
    <w:rsid w:val="00720606"/>
    <w:rsid w:val="00781D2E"/>
    <w:rsid w:val="007A0009"/>
    <w:rsid w:val="007D53F1"/>
    <w:rsid w:val="007E2D73"/>
    <w:rsid w:val="008A5F2C"/>
    <w:rsid w:val="008A6D3C"/>
    <w:rsid w:val="00962CBD"/>
    <w:rsid w:val="009647C7"/>
    <w:rsid w:val="00975708"/>
    <w:rsid w:val="00990066"/>
    <w:rsid w:val="009C58C9"/>
    <w:rsid w:val="00A03EAB"/>
    <w:rsid w:val="00B1671D"/>
    <w:rsid w:val="00B8437F"/>
    <w:rsid w:val="00C301ED"/>
    <w:rsid w:val="00C6369C"/>
    <w:rsid w:val="00CC4803"/>
    <w:rsid w:val="00CE2F36"/>
    <w:rsid w:val="00CF02F6"/>
    <w:rsid w:val="00D24B33"/>
    <w:rsid w:val="00D43586"/>
    <w:rsid w:val="00D7209E"/>
    <w:rsid w:val="00DB34FE"/>
    <w:rsid w:val="00E20F01"/>
    <w:rsid w:val="00E243BE"/>
    <w:rsid w:val="00EA7F86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8218A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  <w:style w:type="table" w:customStyle="1" w:styleId="Tabela-Siatka31">
    <w:name w:val="Tabela - Siatka31"/>
    <w:basedOn w:val="Standardowy"/>
    <w:next w:val="Tabela-Siatka"/>
    <w:uiPriority w:val="39"/>
    <w:rsid w:val="006A7872"/>
    <w:pPr>
      <w:spacing w:after="0" w:line="240" w:lineRule="auto"/>
    </w:pPr>
    <w:rPr>
      <w:rFonts w:ascii="Century Gothic" w:hAnsi="Century Gothic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6A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ny"/>
    <w:next w:val="Normalny"/>
    <w:uiPriority w:val="35"/>
    <w:unhideWhenUsed/>
    <w:qFormat/>
    <w:rsid w:val="006A787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cze">
    <w:name w:val="Hyperlink"/>
    <w:basedOn w:val="Domylnaczcionkaakapitu"/>
    <w:uiPriority w:val="99"/>
    <w:semiHidden/>
    <w:unhideWhenUsed/>
    <w:rsid w:val="006A787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wK9w408Cj2L9p6OgsGTo-5Z-0KsUED1QO7OrT7OItwM/viewform?edit_requested=true" TargetMode="External"/><Relationship Id="rId13" Type="http://schemas.openxmlformats.org/officeDocument/2006/relationships/hyperlink" Target="https://docs.google.com/forms/d/15N_XA4VzfG_cjWjZ2EBlX7BPPOorKb0VZJpM10I3BCQ/viewform?edit_requested=tru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google.com/forms/d/1gqZ0q7u8pIj48RgS_IaQzArW_uHvCVyPBXzT4RiF8JE/viewform?edit_requested=tru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forms/d/1Z6mnJ4iXjMXf6AriJwgC6mRGnwXYxX1cIMe4WaEZ_zE/viewform?edit_requested=tru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google.com/forms/d/1cGl6JWTX8kBHBDA7mKWZcuJvEmxRfDsnfHc3d6Q00KQ/viewform?edit_requested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1smotGK8xWxp3unEaJh5ZfuZmQXilBNnnrXmHnqK5zj8/viewform?edit_requested=tru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006BF-6593-498A-8BFD-EF5802FCF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Jakub</cp:lastModifiedBy>
  <cp:revision>5</cp:revision>
  <dcterms:created xsi:type="dcterms:W3CDTF">2023-01-05T10:12:00Z</dcterms:created>
  <dcterms:modified xsi:type="dcterms:W3CDTF">2023-01-05T11:12:00Z</dcterms:modified>
</cp:coreProperties>
</file>